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article</w:t>
      </w:r>
    </w:p>
    <w:bookmarkStart w:id="24" w:name="title-level-1"/>
    <w:p>
      <w:pPr>
        <w:pStyle w:val="Heading1"/>
      </w:pPr>
      <w:r>
        <w:t xml:space="preserve">Title level 1</w:t>
      </w:r>
    </w:p>
    <w:bookmarkStart w:id="23" w:name="title-level-2"/>
    <w:p>
      <w:pPr>
        <w:pStyle w:val="Heading2"/>
      </w:pPr>
      <w:r>
        <w:t xml:space="preserve">Title level 2</w:t>
      </w:r>
    </w:p>
    <w:p>
      <w:pPr>
        <w:pStyle w:val="FirstParagraph"/>
      </w:pPr>
      <w:r>
        <w:t xml:space="preserve">My table on emancipative scor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66"/>
        <w:gridCol w:w="2025"/>
        <w:gridCol w:w="2025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rb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4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u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EMAVAL.- Welzel emancipative value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(0.51, 0.7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(0.54, 0.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Fam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5 (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Frie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Leisure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2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Polit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2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5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3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p>
      <w:pPr>
        <w:pStyle w:val="BodyText"/>
      </w:pPr>
      <w:r>
        <w:t xml:space="preserve">A graph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quarto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article</dc:title>
  <dc:creator/>
  <cp:keywords/>
  <dcterms:created xsi:type="dcterms:W3CDTF">2023-09-03T17:55:30Z</dcterms:created>
  <dcterms:modified xsi:type="dcterms:W3CDTF">2023-09-03T17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